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908c30180933149c6a601e943100b3c9759c1a"/>
      <w:r>
        <w:rPr>
          <w:b/>
        </w:rPr>
        <w:t xml:space="preserve">ПРОТОКОЛ ПРО РЕЗУЛЬТАТИ ЗЕМЕЛЬНИХ ТОРГІВ № LRE001-UA-20240328-7122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олочівська міська рада Золочівського району Льв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 площею 1,4354 га, кадастровий номер: 4621885800:06:000:0242, що розташована за адресою: Львівська область, Золочівський район, на території Золочівської міської ради (за межами села Жуличі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 площею 1,4354 га, кадастровий номер: 4621885800:06:000:0242, що розташована за адресою: Львівська область, Золочівський район, на території Золочівської міської ради (за межами села Жуличі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96,9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 8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1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59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ідгірці", ЄДРПОУ: 301245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ім. Маркіяна Шашкевича, ЄДРПОУ: 340867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8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ім. Маркіяна Шашкевича</w:t>
            </w:r>
          </w:p>
        </w:tc>
        <w:tc>
          <w:p>
            <w:pPr>
              <w:pStyle w:val="Compact"/>
              <w:jc w:val="left"/>
            </w:pPr>
            <w:r>
              <w:t xml:space="preserve">7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ідгірці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43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ім. Маркіяна Шашкевича, ЄДРПОУ: 3408679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Товариство з обмеженою відповідальністю "Підгірці", ЄДРПОУ: 301245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90,00 грн (триста дев'яно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469,09 грн (одна тисяча чотириста шістдесят дев'ять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330,91 грн (шість тисяч триста тридцять гривень 9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Золочівська тг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899998033411981200001387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Львів/Золочівська тг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341298150000138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8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 "УКРАЇНСЬКА АУКЦІОННА КОМПАНІЯ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1707094</w:t>
      </w:r>
    </w:p>
    <w:p>
      <w:pPr>
        <w:numPr>
          <w:ilvl w:val="0"/>
          <w:numId w:val="1005"/>
        </w:numPr>
        <w:pStyle w:val="Compact"/>
      </w:pPr>
      <w:r>
        <w:t xml:space="preserve">Назва банку: ПАТ "МІЖНАРОДНИЙ ІНВЕСТИЦІЙНИЙ 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38058200000260040103243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5.2024 09:40: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ім. Маркіяна Шашкевича, ЄДРПОУ: 3408679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Золочівська міська рада Золочівського району Льві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4:43:35Z</dcterms:created>
  <dcterms:modified xsi:type="dcterms:W3CDTF">2024-05-20T14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